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gos</w:t>
      </w:r>
      <w:r>
        <w:t xml:space="preserve"> </w:t>
      </w:r>
      <w:r>
        <w:t xml:space="preserve">Nigeria</w:t>
      </w:r>
    </w:p>
    <w:p>
      <w:pPr>
        <w:pStyle w:val="FirstParagraph"/>
      </w:pPr>
      <w:r>
        <w:t xml:space="preserve">August 27, 2023</w:t>
      </w:r>
    </w:p>
    <w:p>
      <w:pPr>
        <w:pStyle w:val="BodyText"/>
      </w:pPr>
      <w:r>
        <w:t xml:space="preserve">Ms. Amina Johnson</w:t>
      </w:r>
    </w:p>
    <w:p>
      <w:pPr>
        <w:pStyle w:val="BodyText"/>
      </w:pPr>
      <w:r>
        <w:t xml:space="preserve">Hiring Manager</w:t>
      </w:r>
    </w:p>
    <w:p>
      <w:pPr>
        <w:pStyle w:val="BodyText"/>
      </w:pPr>
      <w:r>
        <w:t xml:space="preserve">Lagos Nutrition Foundation</w:t>
      </w:r>
    </w:p>
    <w:p>
      <w:pPr>
        <w:pStyle w:val="BodyText"/>
      </w:pPr>
      <w:r>
        <w:t xml:space="preserve">34 Marina Road, Victoria Island,</w:t>
      </w:r>
    </w:p>
    <w:p>
      <w:pPr>
        <w:pStyle w:val="BodyText"/>
      </w:pPr>
      <w:r>
        <w:t xml:space="preserve">Lagos State, Nigeria.</w:t>
      </w:r>
    </w:p>
    <w:bookmarkStart w:id="20" w:name="Xb34d1effb5259d95fea232380ecbdecfbe22f40"/>
    <w:p>
      <w:pPr>
        <w:pStyle w:val="Heading1"/>
      </w:pPr>
      <w:r>
        <w:t xml:space="preserve">INTERNSHIP APPLICATION LETTER FOR DITETICAN INTERNSHIP</w:t>
      </w:r>
    </w:p>
    <w:p>
      <w:pPr>
        <w:pStyle w:val="FirstParagraph"/>
      </w:pPr>
      <w:r>
        <w:t xml:space="preserve">Dear Ms. Johnson,</w:t>
      </w:r>
    </w:p>
    <w:p>
      <w:pPr>
        <w:pStyle w:val="BodyText"/>
      </w:pPr>
      <w:r>
        <w:t xml:space="preserve">It is with profound enthusiasm that I submit my application for the Dietitian Internship position at the Lagos Nutrition Foundation, as advertised on the National Health Service Portal of Nigeria Lagos State Ministry of Health on August 15, 2023. As a final-year undergraduate student in Human Nutrition and Dietetics at the University of Lagos (UNILAG), I have meticulously prepared this Internship Application Letter to demonstrate how my academic foundation, practical experiences, and unwavering commitment to improving nutritional outcomes align with your organization's mission in Nigeria Lagos. Having grown up amidst the vibrant yet nutritionally complex urban landscape of Lagos, I am deeply motivated to contribute to addressing the city's pressing dietary challenges through evidence-based practice.</w:t>
      </w:r>
    </w:p>
    <w:p>
      <w:pPr>
        <w:pStyle w:val="BodyText"/>
      </w:pPr>
      <w:r>
        <w:t xml:space="preserve">My academic journey at UNILAG has equipped me with comprehensive theoretical knowledge and hands-on skills essential for a modern Dietitian in Nigeria. Core courses including "Clinical Nutrition Management," "Community Nutrition in Developing Contexts," and "Food Science and Safety" have been complemented by my participation in the University's Food Security Initiative, where I collaborated with 12 peers to develop culturally appropriate dietary guidelines for low-income communities in Ikeja. This project required me to analyze local food patterns—particularly the prevalence of refined carbohydrates in street foods like "moin-moin" and "akara"—and design affordable interventions targeting type 2 diabetes prevention. Our team's proposal was recognized at the 2023 West African Nutrition Conference, where I presented findings on how traditional ingredients like cassava and ogbono seed could be leveraged to create balanced meals without compromising cultural preferences. This experience cemented my understanding that effective dietetics in Nigeria Lagos demands respect for indigenous culinary traditions alongside scientific rigor.</w:t>
      </w:r>
    </w:p>
    <w:p>
      <w:pPr>
        <w:pStyle w:val="BodyText"/>
      </w:pPr>
      <w:r>
        <w:t xml:space="preserve">Beyond academia, I have actively engaged with Lagos's diverse nutritional ecosystem through volunteer work at the Ajegunle Community Health Center. For six months, I assisted senior Dietitians in conducting nutrition screenings for 200+ residents across three neighborhoods, focusing on maternal and child health—a critical priority in a city where urbanization has exacerbated malnutrition alongside obesity. My responsibilities included collecting dietary histories using the WHO's Food Frequency Questionnaire adapted for Nigerian foods (e.g., noting consumption of "edikang ikong" and "banga soup"), preparing simplified meal plans for pregnant women with limited access to fresh produce, and facilitating workshops on reading food labels in local markets. One particularly rewarding project involved collaborating with market vendors to display nutrient-dense alternatives like moringa leaves alongside traditional greens, resulting in a 35% increase in purchase rates of vegetable-based meals within the community. This work underscored for me that sustainable dietary change in Nigeria Lagos requires partnerships with grassroots stakeholders rather than top-down interventions.</w:t>
      </w:r>
    </w:p>
    <w:p>
      <w:pPr>
        <w:pStyle w:val="BodyText"/>
      </w:pPr>
      <w:r>
        <w:t xml:space="preserve">What draws me most powerfully to the Lagos Nutrition Foundation is your pioneering work on the "Lagos Urban Food Access Project," which directly addresses the dual burden of malnutrition affecting our city's population. Your recent report highlighting how 42% of Lagosians under 35 suffer from diet-related health issues while simultaneously facing food insecurity resonated deeply with my academic research on urban nutrition gaps. I am eager to contribute to your team's innovative approach—particularly your mobile nutrition clinic initiative serving informal settlements in Surulere and Mushin—where I can apply my proficiency in culturally sensitive counseling and data collection using the Open Data Kit (ODK) platform. My fluency in English, Yoruba, and basic Pidgin English further positions me to communicate effectively across Lagos's linguistic diversity during community outreach efforts.</w:t>
      </w:r>
    </w:p>
    <w:p>
      <w:pPr>
        <w:pStyle w:val="BodyText"/>
      </w:pPr>
      <w:r>
        <w:t xml:space="preserve">The significance of this Dietitian internship extends beyond my professional development; it represents a pivotal opportunity to address systemic challenges in Nigeria Lagos where the World Health Organization estimates 25% of children under five suffer from stunting due to inadequate dietary diversity. Having witnessed my own neighborhood's transition from traditional diets rich in leafy vegetables and fish to processed foods high in sugars and sodium, I recognize that nutrition interventions must be context-specific. My academic research on "The Impact of Fast Food Culture on Adolescent Obesity Rates in Lagos Metropolis" (currently under peer review at the Nigerian Journal of Nutrition Science) identified key drivers like the 300% increase in street food outlets near schools since 2018. I am prepared to bring this critical insight to your team, helping design targeted school nutrition programs that respect cultural norms while countering unhealthy trends.</w:t>
      </w:r>
    </w:p>
    <w:p>
      <w:pPr>
        <w:pStyle w:val="BodyText"/>
      </w:pPr>
      <w:r>
        <w:t xml:space="preserve">I understand that the role of a Dietitian in Nigeria Lagos requires more than clinical knowledge—it demands resilience in navigating resource constraints, creativity with local ingredients, and collaboration across sectors. My experience managing UNILAG's campus "Healthy Plate" campaign during the 2022-2023 academic year exemplifies this: I coordinated with university caterers to replace 60% of fried foods with steamed alternatives in dining halls, reducing fat content by 45% while maintaining student satisfaction through taste tests featuring locally sourced spices. This initiative, which saved the institution ₦18 million annually in healthcare costs related to diet-linked issues, demonstrates my ability to implement practical solutions that balance nutritional science with operational realities unique to Nigerian institutions.</w:t>
      </w:r>
    </w:p>
    <w:p>
      <w:pPr>
        <w:pStyle w:val="BodyText"/>
      </w:pPr>
      <w:r>
        <w:t xml:space="preserve">In closing, I am deeply committed to advancing nutrition equity in Nigeria Lagos through this internship. The Lagos Nutrition Foundation's reputation for evidence-based advocacy—such as your recent policy brief urging the state government to regulate sugar content in local soft drinks—aligns precisely with my career vision. I am confident that my proactive approach, cultural intelligence, and dedication to community-centered care will enable me to contribute meaningfully from day one. Thank you for considering this Internship Application Letter and for the opportunity to discuss how my skills can support your vital work in transforming nutrition outcomes across Lagos State.</w:t>
      </w:r>
    </w:p>
    <w:p>
      <w:pPr>
        <w:pStyle w:val="BodyText"/>
      </w:pPr>
      <w:r>
        <w:t xml:space="preserve">With sincere appreciation,</w:t>
      </w:r>
    </w:p>
    <w:p>
      <w:pPr>
        <w:pStyle w:val="BodyText"/>
      </w:pPr>
      <w:r>
        <w:rPr>
          <w:bCs/>
          <w:b/>
        </w:rPr>
        <w:t xml:space="preserve">Chinwe Nwosu</w:t>
      </w:r>
    </w:p>
    <w:p>
      <w:pPr>
        <w:pStyle w:val="BodyText"/>
      </w:pPr>
      <w:r>
        <w:t xml:space="preserve">Human Nutrition and Dietetics Student (Final Year)</w:t>
      </w:r>
    </w:p>
    <w:p>
      <w:pPr>
        <w:pStyle w:val="BodyText"/>
      </w:pPr>
      <w:r>
        <w:t xml:space="preserve">University of Lagos, Akoka, Lagos State</w:t>
      </w:r>
    </w:p>
    <w:p>
      <w:pPr>
        <w:pStyle w:val="BodyText"/>
      </w:pPr>
      <w:r>
        <w:t xml:space="preserve">Email: chinwenz@unilag.edu.ng | Phone: +234 803 556 7721</w:t>
      </w:r>
    </w:p>
    <w:p>
      <w:pPr>
        <w:pStyle w:val="BodyText"/>
      </w:pPr>
      <w:r>
        <w:t xml:space="preserve">LinkedIn: linkedin.com/in/chinwenz-nwosu</w:t>
      </w:r>
    </w:p>
    <w:p>
      <w:pPr>
        <w:pStyle w:val="BodyText"/>
      </w:pPr>
      <w:r>
        <w:t xml:space="preserve">This Internship Application Letter was crafted specifically for the Dietitian Internship position at Lagos Nutrition Foundation in Nigeria Lagos, emphasizing culturally responsive nutrition practice within the unique socioeconomic context of Nigeria's most populous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Internship Application Letter - Lagos Nigeria</dc:title>
  <dc:creator/>
  <dc:language>en</dc:language>
  <cp:keywords/>
  <dcterms:created xsi:type="dcterms:W3CDTF">2025-12-10T20:39:31Z</dcterms:created>
  <dcterms:modified xsi:type="dcterms:W3CDTF">2025-12-10T20:39:31Z</dcterms:modified>
</cp:coreProperties>
</file>

<file path=docProps/custom.xml><?xml version="1.0" encoding="utf-8"?>
<Properties xmlns="http://schemas.openxmlformats.org/officeDocument/2006/custom-properties" xmlns:vt="http://schemas.openxmlformats.org/officeDocument/2006/docPropsVTypes"/>
</file>